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7755" w14:textId="4EAA2A4D" w:rsidR="003316FB" w:rsidRDefault="00614594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fr-FR"/>
        </w:rPr>
        <w:drawing>
          <wp:anchor distT="0" distB="0" distL="114300" distR="114300" simplePos="0" relativeHeight="251658240" behindDoc="1" locked="0" layoutInCell="1" allowOverlap="1" wp14:anchorId="3D1385CC" wp14:editId="430D8F1E">
            <wp:simplePos x="0" y="0"/>
            <wp:positionH relativeFrom="column">
              <wp:posOffset>659130</wp:posOffset>
            </wp:positionH>
            <wp:positionV relativeFrom="paragraph">
              <wp:posOffset>-673100</wp:posOffset>
            </wp:positionV>
            <wp:extent cx="847725" cy="855674"/>
            <wp:effectExtent l="0" t="0" r="0" b="1905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AC_CORS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5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75AD78" w14:textId="6A97EB1F" w:rsidR="00267D7B" w:rsidRPr="000A7AD3" w:rsidRDefault="000A7AD3" w:rsidP="005C0E01">
      <w:pPr>
        <w:pStyle w:val="Titre1"/>
        <w:spacing w:before="60" w:after="60" w:line="240" w:lineRule="auto"/>
        <w:rPr>
          <w:rFonts w:ascii="Arial" w:hAnsi="Arial" w:cs="Arial"/>
          <w:color w:val="auto"/>
          <w:sz w:val="20"/>
          <w:szCs w:val="20"/>
        </w:rPr>
      </w:pPr>
      <w:r w:rsidRPr="000A7AD3">
        <w:rPr>
          <w:rFonts w:ascii="Arial" w:hAnsi="Arial" w:cs="Arial"/>
          <w:color w:val="auto"/>
          <w:sz w:val="20"/>
          <w:szCs w:val="20"/>
        </w:rPr>
        <w:t>Annexe 2</w:t>
      </w:r>
      <w:bookmarkStart w:id="0" w:name="_GoBack"/>
      <w:bookmarkEnd w:id="0"/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5D4EB2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5D4EB2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5D4EB2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5D4EB2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5D4EB2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5D4EB2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5D4EB2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5D4EB2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5D4EB2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5D4EB2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5D4EB2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5D4EB2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3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5F360F63" w:rsidR="00EC487B" w:rsidRDefault="00614594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  <w:r>
        <w:rPr>
          <w:rFonts w:ascii="Arial" w:hAnsi="Arial" w:cs="Arial"/>
          <w:noProof/>
          <w:sz w:val="20"/>
          <w:szCs w:val="20"/>
          <w:lang w:eastAsia="fr-FR"/>
        </w:rPr>
        <w:lastRenderedPageBreak/>
        <w:drawing>
          <wp:anchor distT="0" distB="0" distL="114300" distR="114300" simplePos="0" relativeHeight="251660288" behindDoc="1" locked="0" layoutInCell="1" allowOverlap="1" wp14:anchorId="37F92CC6" wp14:editId="6CFAADE5">
            <wp:simplePos x="0" y="0"/>
            <wp:positionH relativeFrom="column">
              <wp:posOffset>628650</wp:posOffset>
            </wp:positionH>
            <wp:positionV relativeFrom="paragraph">
              <wp:posOffset>-676910</wp:posOffset>
            </wp:positionV>
            <wp:extent cx="847725" cy="855674"/>
            <wp:effectExtent l="0" t="0" r="0" b="1905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AC_CORS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5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5D4EB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5D4EB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5D4EB2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5D4EB2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5D4EB2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5D4EB2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4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</w:t>
      </w:r>
      <w:proofErr w:type="gramStart"/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le</w:t>
      </w:r>
      <w:proofErr w:type="gramEnd"/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5"/>
      <w:footerReference w:type="default" r:id="rId16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A1530" w14:textId="77777777" w:rsidR="005D4EB2" w:rsidRDefault="005D4EB2" w:rsidP="001A0130">
      <w:pPr>
        <w:spacing w:after="0" w:line="240" w:lineRule="auto"/>
      </w:pPr>
      <w:r>
        <w:separator/>
      </w:r>
    </w:p>
  </w:endnote>
  <w:endnote w:type="continuationSeparator" w:id="0">
    <w:p w14:paraId="1DE939F3" w14:textId="77777777" w:rsidR="005D4EB2" w:rsidRDefault="005D4EB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274DC" w14:textId="77777777" w:rsidR="005D4EB2" w:rsidRDefault="005D4EB2" w:rsidP="001A0130">
      <w:pPr>
        <w:spacing w:after="0" w:line="240" w:lineRule="auto"/>
      </w:pPr>
      <w:r>
        <w:separator/>
      </w:r>
    </w:p>
  </w:footnote>
  <w:footnote w:type="continuationSeparator" w:id="0">
    <w:p w14:paraId="7351FCF8" w14:textId="77777777" w:rsidR="005D4EB2" w:rsidRDefault="005D4EB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57FDE" w14:textId="3DDF5192" w:rsidR="0047621E" w:rsidRPr="006879C2" w:rsidRDefault="003316F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arto="http://schemas.microsoft.com/office/word/2006/arto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F85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5AA0412D">
              <wp:simplePos x="0" y="0"/>
              <wp:positionH relativeFrom="column">
                <wp:posOffset>803275</wp:posOffset>
              </wp:positionH>
              <wp:positionV relativeFrom="paragraph">
                <wp:posOffset>-580390</wp:posOffset>
              </wp:positionV>
              <wp:extent cx="59055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055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777777" w:rsidR="0047621E" w:rsidRPr="001A2474" w:rsidRDefault="0047621E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1A2474">
                            <w:rPr>
                              <w:color w:val="C00000"/>
                              <w:sz w:val="20"/>
                              <w:highlight w:val="yellow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Insérer votre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63.25pt;margin-top:-45.7pt;width:46.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" fillcolor="#dadfea [662]" strokecolor="#b3a539 [1604]" strokeweight="1pt">
              <v:fill r:id="rId4" o:title="" color2="white [3212]" type="pattern"/>
              <v:stroke dashstyle="1 1"/>
              <v:textbox>
                <w:txbxContent>
                  <w:p w14:paraId="55FACB31" w14:textId="77777777" w:rsidR="0047621E" w:rsidRPr="001A2474" w:rsidRDefault="0047621E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1A2474">
                      <w:rPr>
                        <w:color w:val="C00000"/>
                        <w:sz w:val="20"/>
                        <w:highlight w:val="yellow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Insérer votre LOGO</w:t>
                    </w:r>
                  </w:p>
                </w:txbxContent>
              </v:textbox>
            </v:rect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42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A7AD3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4EB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14594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54FE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ttestation.covoiturage.beta.gouv.fr/salarie-secteur-public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ifrance.gouv.fr/loda/id/JORFTEXT000000861809/2020-10-16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0.png"/><Relationship Id="rId1" Type="http://schemas.openxmlformats.org/officeDocument/2006/relationships/image" Target="media/image5.png"/><Relationship Id="rId4" Type="http://schemas.openxmlformats.org/officeDocument/2006/relationships/image" Target="media/image6.gi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8714F7"/>
    <w:rsid w:val="00903643"/>
    <w:rsid w:val="00963661"/>
    <w:rsid w:val="009F38F9"/>
    <w:rsid w:val="00A61761"/>
    <w:rsid w:val="00A67F92"/>
    <w:rsid w:val="00A93E64"/>
    <w:rsid w:val="00AB56D3"/>
    <w:rsid w:val="00B22C7A"/>
    <w:rsid w:val="00B73525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DDCE378-860B-4FF0-818D-1BB2C60E7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7</Words>
  <Characters>5488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07-11T08:13:00Z</dcterms:created>
  <dcterms:modified xsi:type="dcterms:W3CDTF">2023-11-3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